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B7F1" w14:textId="664EF6BE" w:rsidR="002E7A5B" w:rsidRDefault="00E52E31" w:rsidP="006634BF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</w:rPr>
      </w:pPr>
      <w:r>
        <w:rPr>
          <w:b/>
          <w:bCs/>
          <w:color w:val="1F497D" w:themeColor="text2"/>
          <w:sz w:val="36"/>
          <w:szCs w:val="36"/>
        </w:rPr>
        <w:t xml:space="preserve">CELTIC-NEXT </w:t>
      </w:r>
      <w:r w:rsidR="00187868">
        <w:rPr>
          <w:b/>
          <w:bCs/>
          <w:color w:val="1F497D" w:themeColor="text2"/>
          <w:sz w:val="36"/>
          <w:szCs w:val="36"/>
        </w:rPr>
        <w:t xml:space="preserve">Autumn Call 2022 - </w:t>
      </w:r>
      <w:r>
        <w:rPr>
          <w:b/>
          <w:bCs/>
          <w:color w:val="1F497D" w:themeColor="text2"/>
          <w:sz w:val="36"/>
          <w:szCs w:val="36"/>
        </w:rPr>
        <w:t xml:space="preserve">Proposers Day Agenda </w:t>
      </w:r>
    </w:p>
    <w:p w14:paraId="38113BD6" w14:textId="6EE9AF04" w:rsidR="00E52E31" w:rsidRDefault="00E52E31" w:rsidP="00E52E31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</w:rPr>
      </w:pPr>
      <w:r w:rsidRPr="00D538C7">
        <w:rPr>
          <w:b/>
          <w:bCs/>
          <w:i/>
          <w:iCs/>
          <w:color w:val="1F497D" w:themeColor="text2"/>
          <w:sz w:val="28"/>
          <w:szCs w:val="28"/>
        </w:rPr>
        <w:t>7</w:t>
      </w:r>
      <w:r w:rsidRPr="00D538C7">
        <w:rPr>
          <w:b/>
          <w:bCs/>
          <w:i/>
          <w:iCs/>
          <w:color w:val="1F497D" w:themeColor="text2"/>
          <w:sz w:val="28"/>
          <w:szCs w:val="28"/>
          <w:vertAlign w:val="superscript"/>
        </w:rPr>
        <w:t>th</w:t>
      </w:r>
      <w:r w:rsidRPr="00D538C7">
        <w:rPr>
          <w:b/>
          <w:bCs/>
          <w:i/>
          <w:iCs/>
          <w:color w:val="1F497D" w:themeColor="text2"/>
          <w:sz w:val="28"/>
          <w:szCs w:val="28"/>
        </w:rPr>
        <w:t xml:space="preserve"> of September 2022</w:t>
      </w:r>
    </w:p>
    <w:p w14:paraId="15EC282A" w14:textId="77777777" w:rsidR="001F41B6" w:rsidRPr="00D538C7" w:rsidRDefault="001F41B6" w:rsidP="00E52E31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</w:rPr>
      </w:pP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159"/>
        <w:gridCol w:w="1276"/>
        <w:gridCol w:w="1276"/>
        <w:gridCol w:w="6369"/>
      </w:tblGrid>
      <w:tr w:rsidR="00D538C7" w:rsidRPr="00FD0222" w14:paraId="31FE8106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77777777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</w:rPr>
              <w:t>CET/CEST</w:t>
            </w:r>
          </w:p>
          <w:p w14:paraId="1ADC0DED" w14:textId="5BDB9478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  <w:sz w:val="18"/>
                <w:szCs w:val="18"/>
              </w:rPr>
              <w:t>Heidelberg, German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70EFC7E" w14:textId="28E5A27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ED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Ottawa, Canad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CS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Taipei, Taiwan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6E775E22" w:rsidR="00E52E31" w:rsidRPr="006D2120" w:rsidRDefault="006D2120" w:rsidP="006D2120">
            <w:pPr>
              <w:jc w:val="center"/>
              <w:rPr>
                <w:b/>
              </w:rPr>
            </w:pPr>
            <w:r w:rsidRPr="006D2120">
              <w:rPr>
                <w:b/>
                <w:sz w:val="48"/>
                <w:szCs w:val="48"/>
              </w:rPr>
              <w:t>Agenda</w:t>
            </w:r>
          </w:p>
        </w:tc>
      </w:tr>
      <w:tr w:rsidR="00D538C7" w:rsidRPr="00FD0222" w14:paraId="3E1EE25F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7B2FFACB" w:rsidR="00D538C7" w:rsidRPr="006D2120" w:rsidRDefault="00D538C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45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8F0E98A" w14:textId="09A6EBFA" w:rsidR="00D538C7" w:rsidRPr="006D2120" w:rsidRDefault="00D538C7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:45-3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5A04465F" w:rsidR="00D538C7" w:rsidRPr="006D2120" w:rsidRDefault="00E16EC3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986D48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3726152A" w:rsidR="00D538C7" w:rsidRPr="00FD0222" w:rsidRDefault="00D538C7" w:rsidP="00D538C7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et-up/ Arrival of speakers - </w:t>
            </w:r>
            <w:r w:rsidRPr="00FD0222">
              <w:rPr>
                <w:b/>
                <w:color w:val="FFFFFF" w:themeColor="background1"/>
              </w:rPr>
              <w:t>Overall Moderation</w:t>
            </w:r>
          </w:p>
        </w:tc>
      </w:tr>
      <w:tr w:rsidR="00D538C7" w:rsidRPr="00B266EE" w14:paraId="21E9CE10" w14:textId="77777777" w:rsidTr="000F1EA4">
        <w:tc>
          <w:tcPr>
            <w:tcW w:w="1159" w:type="dxa"/>
            <w:shd w:val="clear" w:color="auto" w:fill="auto"/>
          </w:tcPr>
          <w:p w14:paraId="41DF3CB7" w14:textId="4CA6FD6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00-9:10</w:t>
            </w:r>
          </w:p>
        </w:tc>
        <w:tc>
          <w:tcPr>
            <w:tcW w:w="1276" w:type="dxa"/>
          </w:tcPr>
          <w:p w14:paraId="57628BF7" w14:textId="5B4B75C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00-3:10</w:t>
            </w:r>
          </w:p>
        </w:tc>
        <w:tc>
          <w:tcPr>
            <w:tcW w:w="1276" w:type="dxa"/>
          </w:tcPr>
          <w:p w14:paraId="12482FFC" w14:textId="19D8DF1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00-15:10</w:t>
            </w:r>
          </w:p>
        </w:tc>
        <w:tc>
          <w:tcPr>
            <w:tcW w:w="6369" w:type="dxa"/>
            <w:shd w:val="clear" w:color="auto" w:fill="auto"/>
          </w:tcPr>
          <w:p w14:paraId="2C290908" w14:textId="5DA861BA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FAD2ED1" w14:textId="11318B12" w:rsidR="00D538C7" w:rsidRPr="000473D7" w:rsidRDefault="001F41B6" w:rsidP="00D538C7">
            <w:pPr>
              <w:rPr>
                <w:bCs/>
                <w:color w:val="0070C0"/>
                <w:lang w:val="en-US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5E414E9D" w14:textId="77777777" w:rsidTr="000F1EA4">
        <w:tc>
          <w:tcPr>
            <w:tcW w:w="1159" w:type="dxa"/>
            <w:shd w:val="clear" w:color="auto" w:fill="auto"/>
          </w:tcPr>
          <w:p w14:paraId="01EC4CC3" w14:textId="7806C31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10-9:30</w:t>
            </w:r>
          </w:p>
        </w:tc>
        <w:tc>
          <w:tcPr>
            <w:tcW w:w="1276" w:type="dxa"/>
          </w:tcPr>
          <w:p w14:paraId="77D21EC4" w14:textId="5779693A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10-3:30</w:t>
            </w:r>
          </w:p>
        </w:tc>
        <w:tc>
          <w:tcPr>
            <w:tcW w:w="1276" w:type="dxa"/>
          </w:tcPr>
          <w:p w14:paraId="321C0674" w14:textId="12EF253B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10-15:30</w:t>
            </w:r>
          </w:p>
        </w:tc>
        <w:tc>
          <w:tcPr>
            <w:tcW w:w="6369" w:type="dxa"/>
            <w:shd w:val="clear" w:color="auto" w:fill="auto"/>
          </w:tcPr>
          <w:p w14:paraId="42451E99" w14:textId="3ED26D6D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614990B5" w14:textId="4E07DCB8" w:rsidR="00D538C7" w:rsidRPr="00FD0222" w:rsidRDefault="001F41B6" w:rsidP="00D538C7">
            <w:pPr>
              <w:spacing w:after="100"/>
              <w:ind w:right="-249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1DCBB7D0" w14:textId="77777777" w:rsidTr="000F1EA4">
        <w:tc>
          <w:tcPr>
            <w:tcW w:w="1159" w:type="dxa"/>
            <w:shd w:val="clear" w:color="auto" w:fill="auto"/>
          </w:tcPr>
          <w:p w14:paraId="75EE5950" w14:textId="7DABA30A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30-10:00</w:t>
            </w:r>
          </w:p>
        </w:tc>
        <w:tc>
          <w:tcPr>
            <w:tcW w:w="1276" w:type="dxa"/>
          </w:tcPr>
          <w:p w14:paraId="569B5C7B" w14:textId="13D7633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30-4:00</w:t>
            </w:r>
          </w:p>
        </w:tc>
        <w:tc>
          <w:tcPr>
            <w:tcW w:w="1276" w:type="dxa"/>
          </w:tcPr>
          <w:p w14:paraId="73A69C21" w14:textId="471CBB3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30-16:00</w:t>
            </w:r>
          </w:p>
        </w:tc>
        <w:tc>
          <w:tcPr>
            <w:tcW w:w="6369" w:type="dxa"/>
            <w:shd w:val="clear" w:color="auto" w:fill="auto"/>
          </w:tcPr>
          <w:p w14:paraId="40C48982" w14:textId="0C5CA04E" w:rsidR="00713FE9" w:rsidRDefault="00D538C7" w:rsidP="00713FE9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 xml:space="preserve">Proposal </w:t>
            </w:r>
          </w:p>
          <w:p w14:paraId="53E5466D" w14:textId="1C28991C" w:rsidR="00D538C7" w:rsidRDefault="001F41B6" w:rsidP="00713FE9">
            <w:pPr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19455F1A" w14:textId="77777777" w:rsidTr="008B6214">
        <w:trPr>
          <w:trHeight w:val="867"/>
        </w:trPr>
        <w:tc>
          <w:tcPr>
            <w:tcW w:w="1159" w:type="dxa"/>
            <w:shd w:val="clear" w:color="auto" w:fill="auto"/>
          </w:tcPr>
          <w:p w14:paraId="2192EFE4" w14:textId="14C4345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00-10:20</w:t>
            </w:r>
          </w:p>
        </w:tc>
        <w:tc>
          <w:tcPr>
            <w:tcW w:w="1276" w:type="dxa"/>
          </w:tcPr>
          <w:p w14:paraId="71462826" w14:textId="56DBADC9" w:rsidR="00D538C7" w:rsidRPr="006D2120" w:rsidRDefault="00E16EC3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00-4:20</w:t>
            </w:r>
          </w:p>
        </w:tc>
        <w:tc>
          <w:tcPr>
            <w:tcW w:w="1276" w:type="dxa"/>
          </w:tcPr>
          <w:p w14:paraId="4CBE1857" w14:textId="2E70BC72" w:rsidR="00D538C7" w:rsidRPr="006D2120" w:rsidRDefault="00BE7640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00-16:20</w:t>
            </w:r>
          </w:p>
        </w:tc>
        <w:tc>
          <w:tcPr>
            <w:tcW w:w="6369" w:type="dxa"/>
            <w:shd w:val="clear" w:color="auto" w:fill="auto"/>
          </w:tcPr>
          <w:p w14:paraId="1D09BA86" w14:textId="19A5F94C" w:rsidR="007A46EC" w:rsidRPr="008B6214" w:rsidRDefault="00D538C7" w:rsidP="008B6214">
            <w:pPr>
              <w:spacing w:after="100"/>
              <w:ind w:right="-249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6F3D49">
              <w:rPr>
                <w:b/>
                <w:bCs/>
                <w:color w:val="0070C0"/>
              </w:rPr>
              <w:t xml:space="preserve"> of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>the</w:t>
            </w:r>
            <w:r>
              <w:t xml:space="preserve"> </w:t>
            </w:r>
            <w:r w:rsidRPr="00D538C7">
              <w:rPr>
                <w:b/>
                <w:bCs/>
                <w:color w:val="0070C0"/>
              </w:rPr>
              <w:t>Industrial Technology Research Institute</w:t>
            </w:r>
            <w:r w:rsidR="007A46EC"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(ITRI) </w:t>
            </w:r>
            <w:r w:rsidR="007A46EC">
              <w:rPr>
                <w:b/>
                <w:bCs/>
                <w:color w:val="0070C0"/>
              </w:rPr>
              <w:t xml:space="preserve">and </w:t>
            </w:r>
            <w:r w:rsidR="006F3D49">
              <w:rPr>
                <w:b/>
                <w:bCs/>
                <w:color w:val="0070C0"/>
              </w:rPr>
              <w:t xml:space="preserve">scheme </w:t>
            </w:r>
            <w:r w:rsidR="007A46EC">
              <w:rPr>
                <w:b/>
                <w:bCs/>
                <w:color w:val="0070C0"/>
              </w:rPr>
              <w:t>funding of Taiwan</w:t>
            </w:r>
            <w:r>
              <w:rPr>
                <w:b/>
                <w:bCs/>
                <w:color w:val="0070C0"/>
              </w:rPr>
              <w:t xml:space="preserve"> </w:t>
            </w:r>
            <w:r w:rsidR="008B6214">
              <w:rPr>
                <w:b/>
                <w:bCs/>
                <w:color w:val="0070C0"/>
              </w:rPr>
              <w:br/>
            </w:r>
            <w:r w:rsidR="006F3D49">
              <w:rPr>
                <w:bCs/>
                <w:color w:val="0070C0"/>
              </w:rPr>
              <w:t>Mr</w:t>
            </w:r>
            <w:r w:rsidR="007A46EC">
              <w:rPr>
                <w:bCs/>
                <w:color w:val="0070C0"/>
              </w:rPr>
              <w:t xml:space="preserve"> </w:t>
            </w:r>
            <w:r w:rsidR="006F3D49">
              <w:rPr>
                <w:bCs/>
                <w:color w:val="0070C0"/>
              </w:rPr>
              <w:t>Cleo Hsueh</w:t>
            </w:r>
            <w:r w:rsidR="00707FC1">
              <w:rPr>
                <w:bCs/>
                <w:color w:val="0070C0"/>
              </w:rPr>
              <w:t>, ITRI</w:t>
            </w:r>
          </w:p>
        </w:tc>
      </w:tr>
      <w:tr w:rsidR="00D538C7" w:rsidRPr="00FD0222" w14:paraId="1DD0C2D3" w14:textId="77777777" w:rsidTr="008B6214">
        <w:trPr>
          <w:trHeight w:val="930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A92C814" w14:textId="7572514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20-10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CFC5D0" w14:textId="51047AD3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20-4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EEAB6A9" w14:textId="51BF49E3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20-16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CB7228A" w14:textId="38BFF2FE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b/>
                <w:bCs/>
                <w:color w:val="0070C0"/>
                <w:lang w:val="en-US"/>
              </w:rPr>
              <w:t>of the Korean Institute for Advancement of Technology (KIAT) and funding scheme of South-Korea</w:t>
            </w:r>
          </w:p>
          <w:p w14:paraId="7C09C4D3" w14:textId="36D9CF65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  <w:proofErr w:type="spellStart"/>
            <w:r>
              <w:rPr>
                <w:color w:val="0070C0"/>
                <w:lang w:val="en-US"/>
              </w:rPr>
              <w:t>Mr</w:t>
            </w:r>
            <w:proofErr w:type="spellEnd"/>
            <w:r>
              <w:rPr>
                <w:color w:val="0070C0"/>
                <w:lang w:val="en-US"/>
              </w:rPr>
              <w:t xml:space="preserve"> Jason Kang, KIAT</w:t>
            </w:r>
          </w:p>
        </w:tc>
      </w:tr>
      <w:tr w:rsidR="007A46EC" w:rsidRPr="00FD0222" w14:paraId="38C6DA39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F739F0C" w14:textId="74EB7947" w:rsidR="007A46EC" w:rsidRPr="006D2120" w:rsidRDefault="007A46EC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1A94ED3" w14:textId="6FB73E3C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41C8B9" w14:textId="2F7A52CF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0-17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0E3CC06" w14:textId="5B4D912F" w:rsidR="007A46EC" w:rsidRDefault="007A46EC" w:rsidP="008B6214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 w:rsidR="00D9123D">
              <w:rPr>
                <w:b/>
                <w:bCs/>
                <w:color w:val="0070C0"/>
              </w:rPr>
              <w:t xml:space="preserve">of the </w:t>
            </w:r>
            <w:r>
              <w:rPr>
                <w:b/>
                <w:bCs/>
                <w:color w:val="0070C0"/>
              </w:rPr>
              <w:t>3rd Public Authority</w:t>
            </w:r>
          </w:p>
          <w:p w14:paraId="41BE3367" w14:textId="61B46717" w:rsidR="007A46EC" w:rsidRPr="00FD0222" w:rsidRDefault="007A46EC" w:rsidP="008B6214">
            <w:pPr>
              <w:rPr>
                <w:b/>
                <w:bCs/>
                <w:color w:val="0070C0"/>
              </w:rPr>
            </w:pPr>
          </w:p>
        </w:tc>
      </w:tr>
      <w:tr w:rsidR="00D538C7" w:rsidRPr="00FD0222" w14:paraId="4AF8D06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CCEC8FB" w14:textId="636D0921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AEBC23F" w14:textId="6D09A855" w:rsidR="00D538C7" w:rsidRPr="001A56F7" w:rsidRDefault="00707FC1" w:rsidP="00BE7640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A9F761A" w14:textId="70641834" w:rsidR="00D538C7" w:rsidRPr="00157B1E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4012517" w14:textId="4741B1A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Exchange time: Q&amp;A</w:t>
            </w:r>
          </w:p>
        </w:tc>
      </w:tr>
      <w:tr w:rsidR="00D538C7" w:rsidRPr="00FD0222" w14:paraId="4C842AB2" w14:textId="77777777" w:rsidTr="000F1EA4">
        <w:tc>
          <w:tcPr>
            <w:tcW w:w="1159" w:type="dxa"/>
            <w:shd w:val="clear" w:color="auto" w:fill="1F497D" w:themeFill="text2"/>
          </w:tcPr>
          <w:p w14:paraId="290AB17C" w14:textId="41F7A2B8" w:rsidR="00D538C7" w:rsidRPr="00707FC1" w:rsidRDefault="001A56F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1:10-11:20</w:t>
            </w:r>
          </w:p>
        </w:tc>
        <w:tc>
          <w:tcPr>
            <w:tcW w:w="1276" w:type="dxa"/>
            <w:shd w:val="clear" w:color="auto" w:fill="1F497D" w:themeFill="text2"/>
          </w:tcPr>
          <w:p w14:paraId="068660C7" w14:textId="7F360E3C" w:rsidR="00D538C7" w:rsidRPr="00707FC1" w:rsidRDefault="00707FC1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5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1F497D" w:themeFill="text2"/>
          </w:tcPr>
          <w:p w14:paraId="23F917D0" w14:textId="68464B68" w:rsidR="00D538C7" w:rsidRPr="00707FC1" w:rsidRDefault="00BE7640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7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7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6369" w:type="dxa"/>
            <w:shd w:val="clear" w:color="auto" w:fill="1F497D" w:themeFill="text2"/>
          </w:tcPr>
          <w:p w14:paraId="1A47B8AB" w14:textId="2DA51116" w:rsidR="00D538C7" w:rsidRPr="00FD0222" w:rsidRDefault="00D538C7" w:rsidP="00D538C7">
            <w:pPr>
              <w:tabs>
                <w:tab w:val="left" w:pos="3719"/>
              </w:tabs>
              <w:rPr>
                <w:b/>
                <w:color w:val="FFFFFF" w:themeColor="background1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71D8883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72524BCE" w14:textId="39B4EDF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F1AB876" w14:textId="31E2CA5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EE4012" w14:textId="5C50F2E8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3301CA" w14:textId="02D9CF91" w:rsidR="00D538C7" w:rsidRPr="00F3021F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rs</w:t>
            </w:r>
            <w:r w:rsidR="001F41B6" w:rsidRPr="00F552ED">
              <w:rPr>
                <w:bCs/>
                <w:color w:val="0070C0"/>
              </w:rPr>
              <w:t xml:space="preserve"> Christiane Reinsch, CELTIC Office</w:t>
            </w:r>
            <w:r w:rsidR="001F41B6">
              <w:rPr>
                <w:bCs/>
                <w:color w:val="0070C0"/>
              </w:rPr>
              <w:t xml:space="preserve"> Programme Coordinator</w:t>
            </w:r>
          </w:p>
        </w:tc>
      </w:tr>
      <w:tr w:rsidR="00E16EC3" w:rsidRPr="00FD0222" w14:paraId="3E7CFC23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752B27" w14:textId="116C4387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00557C1" w14:textId="58FCE1A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8043FD6" w14:textId="5086A815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50BD95" w14:textId="4025433F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>Proposal Presentations – Potential proposers present their ideas</w:t>
            </w:r>
            <w:r>
              <w:rPr>
                <w:b/>
                <w:bCs/>
                <w:color w:val="0070C0"/>
              </w:rPr>
              <w:br/>
            </w:r>
            <w:r w:rsidR="001F41B6" w:rsidRPr="00FD0222">
              <w:rPr>
                <w:bCs/>
                <w:color w:val="0070C0"/>
              </w:rPr>
              <w:t>Moderator: Christiane Reinsch, CELTIC Programme Coordinator</w:t>
            </w:r>
          </w:p>
          <w:p w14:paraId="6685DB16" w14:textId="77777777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2611BB7A" w14:textId="0D6EF962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E16EC3" w:rsidRPr="00FD0222" w14:paraId="29634EBC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8126FA4" w14:textId="7B9B2C5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651E595" w14:textId="3DE12D88" w:rsidR="00D538C7" w:rsidRPr="00707FC1" w:rsidRDefault="00707FC1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6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E15A66" w14:textId="756C79C1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8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1655C9A8" w14:textId="028E480B" w:rsidR="00D538C7" w:rsidRPr="00F3021F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  <w:r>
              <w:rPr>
                <w:bCs/>
                <w:color w:val="0070C0"/>
              </w:rPr>
              <w:t>Mrs</w:t>
            </w:r>
            <w:r w:rsidRPr="00F552ED">
              <w:rPr>
                <w:bCs/>
                <w:color w:val="0070C0"/>
              </w:rPr>
              <w:t xml:space="preserve"> Christiane Reinsch, CELTIC Office</w:t>
            </w:r>
            <w:r w:rsidR="00F3021F">
              <w:rPr>
                <w:bCs/>
                <w:color w:val="0070C0"/>
              </w:rPr>
              <w:t xml:space="preserve"> Programme Coordinator</w:t>
            </w:r>
          </w:p>
        </w:tc>
      </w:tr>
      <w:tr w:rsidR="00D538C7" w:rsidRPr="00FD0222" w14:paraId="484F4A2A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605BEF04" w14:textId="2BB2C5DD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2:</w:t>
            </w:r>
            <w:r w:rsid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4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0A955930" w14:textId="5F6983EA" w:rsidR="00D538C7" w:rsidRPr="00157B1E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6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8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A9702DE" w14:textId="25E8A79C" w:rsidR="00D538C7" w:rsidRPr="00157B1E" w:rsidRDefault="00BE7640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8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-20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1ED5128" w14:textId="110F4C40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Lunch</w:t>
            </w:r>
            <w:r>
              <w:rPr>
                <w:b/>
                <w:color w:val="FFFFFF" w:themeColor="background1"/>
              </w:rPr>
              <w:t xml:space="preserve"> Break</w:t>
            </w:r>
          </w:p>
        </w:tc>
      </w:tr>
      <w:tr w:rsidR="00D538C7" w:rsidRPr="00FD0222" w14:paraId="694A2A04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4D3ABF7" w14:textId="530FB89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00-14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BD7AB6" w14:textId="23E029BF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00-8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9090EC" w14:textId="1ACE8CF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00-20: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2CD7DA36" w14:textId="28E5B682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779088F" w14:textId="1FFC798E" w:rsidR="00D538C7" w:rsidRDefault="001F41B6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0D0E6B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0AC6B37" w14:textId="0FC8429E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10-14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C85A97" w14:textId="302C1A0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10-8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F4E94D" w14:textId="7F7C0E36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10-20:3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B527DE2" w14:textId="3B43BD1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019A0715" w14:textId="4BF05104" w:rsidR="00D538C7" w:rsidRDefault="001F41B6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3FADE4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1648DB" w14:textId="235536B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30-15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34EF5AF" w14:textId="2F0BA779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30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5C9371" w14:textId="5CD2FB57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30-21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ECEDF43" w14:textId="6CB232CE" w:rsidR="00D538C7" w:rsidRDefault="00D538C7" w:rsidP="00D538C7">
            <w:pPr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>Proposal</w:t>
            </w:r>
          </w:p>
          <w:p w14:paraId="05F5BF05" w14:textId="18D2955B" w:rsidR="00D538C7" w:rsidRDefault="001F41B6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Cs/>
                <w:color w:val="0070C0"/>
              </w:rPr>
              <w:t>Mr Xavier Priem</w:t>
            </w:r>
            <w:r w:rsidRPr="000473D7">
              <w:rPr>
                <w:bCs/>
                <w:color w:val="0070C0"/>
                <w:lang w:val="en-US"/>
              </w:rPr>
              <w:t>, CELTIC Off</w:t>
            </w:r>
            <w:r>
              <w:rPr>
                <w:bCs/>
                <w:color w:val="0070C0"/>
                <w:lang w:val="en-US"/>
              </w:rPr>
              <w:t xml:space="preserve">ice </w:t>
            </w:r>
            <w:r w:rsidRPr="000473D7">
              <w:rPr>
                <w:bCs/>
                <w:color w:val="0070C0"/>
                <w:lang w:val="en-US"/>
              </w:rPr>
              <w:t>Director</w:t>
            </w:r>
          </w:p>
        </w:tc>
      </w:tr>
      <w:tr w:rsidR="00D538C7" w:rsidRPr="00FD0222" w14:paraId="6B5C4D6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41700B" w14:textId="143A0CD7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5:00-15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F2895F" w14:textId="3613CF82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00-9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28785E1" w14:textId="59FE62DF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00-21:2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D74227F" w14:textId="2A15B336" w:rsidR="007A46EC" w:rsidRPr="001F41B6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of the </w:t>
            </w:r>
            <w:r w:rsidR="006F3D49" w:rsidRPr="006F3D49">
              <w:rPr>
                <w:b/>
                <w:bCs/>
                <w:color w:val="0070C0"/>
              </w:rPr>
              <w:t xml:space="preserve">National Research Council Canada / Government of </w:t>
            </w:r>
            <w:r w:rsidR="00D9123D">
              <w:rPr>
                <w:b/>
                <w:bCs/>
                <w:color w:val="0070C0"/>
              </w:rPr>
              <w:t xml:space="preserve">and funding scheme of </w:t>
            </w:r>
            <w:r w:rsidR="006F3D49" w:rsidRPr="006F3D49">
              <w:rPr>
                <w:b/>
                <w:bCs/>
                <w:color w:val="0070C0"/>
              </w:rPr>
              <w:t>Canada</w:t>
            </w:r>
            <w:r w:rsidR="001F41B6">
              <w:rPr>
                <w:b/>
                <w:bCs/>
                <w:color w:val="0070C0"/>
              </w:rPr>
              <w:br/>
            </w:r>
            <w:r w:rsidR="00D9123D" w:rsidRPr="00D9123D">
              <w:rPr>
                <w:color w:val="0070C0"/>
              </w:rPr>
              <w:t>Mr Kasturi Narayanan</w:t>
            </w:r>
            <w:r w:rsidR="00D9123D">
              <w:rPr>
                <w:color w:val="0070C0"/>
              </w:rPr>
              <w:t>,</w:t>
            </w:r>
            <w:r w:rsidR="00D9123D">
              <w:t xml:space="preserve"> </w:t>
            </w:r>
            <w:r w:rsidR="00D9123D" w:rsidRPr="00D9123D">
              <w:rPr>
                <w:color w:val="0070C0"/>
              </w:rPr>
              <w:t>National Research Council Canada</w:t>
            </w:r>
            <w:r w:rsidR="00D9123D">
              <w:rPr>
                <w:color w:val="0070C0"/>
              </w:rPr>
              <w:t xml:space="preserve"> </w:t>
            </w:r>
          </w:p>
        </w:tc>
      </w:tr>
      <w:tr w:rsidR="00D538C7" w:rsidRPr="00FD0222" w14:paraId="0D1AEF7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F2639B0" w14:textId="6FC13FB1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lastRenderedPageBreak/>
              <w:t>15:20-15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EA3A4A" w14:textId="16068E2E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20-9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2F5054" w14:textId="1A194FAC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20-21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87FE256" w14:textId="2AB631EB" w:rsidR="007A46EC" w:rsidRPr="001F41B6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6F3D49">
              <w:rPr>
                <w:b/>
                <w:bCs/>
                <w:color w:val="0070C0"/>
              </w:rPr>
              <w:t>: European Space Agency (ESA)</w:t>
            </w:r>
            <w:r w:rsidR="001F41B6"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rs</w:t>
            </w:r>
            <w:r w:rsidR="001F41B6" w:rsidRPr="00F552ED">
              <w:rPr>
                <w:bCs/>
                <w:color w:val="0070C0"/>
              </w:rPr>
              <w:t xml:space="preserve"> </w:t>
            </w:r>
            <w:r w:rsidR="001F41B6">
              <w:rPr>
                <w:bCs/>
                <w:color w:val="0070C0"/>
              </w:rPr>
              <w:t xml:space="preserve">Maria </w:t>
            </w:r>
            <w:proofErr w:type="spellStart"/>
            <w:r w:rsidR="001F41B6">
              <w:rPr>
                <w:bCs/>
                <w:color w:val="0070C0"/>
              </w:rPr>
              <w:t>Guta</w:t>
            </w:r>
            <w:proofErr w:type="spellEnd"/>
            <w:r w:rsidR="001F41B6" w:rsidRPr="00F552ED">
              <w:rPr>
                <w:bCs/>
                <w:color w:val="0070C0"/>
              </w:rPr>
              <w:t xml:space="preserve">, </w:t>
            </w:r>
            <w:r w:rsidR="001F41B6" w:rsidRPr="00D538C7">
              <w:rPr>
                <w:bCs/>
                <w:color w:val="0070C0"/>
              </w:rPr>
              <w:t>Telecom Engineer</w:t>
            </w:r>
            <w:r w:rsidR="001F41B6">
              <w:rPr>
                <w:bCs/>
                <w:color w:val="0070C0"/>
              </w:rPr>
              <w:t xml:space="preserve"> ARTES Strategic Programme Line 5G/6G at ESA</w:t>
            </w:r>
          </w:p>
        </w:tc>
      </w:tr>
      <w:tr w:rsidR="00D538C7" w:rsidRPr="00FD0222" w14:paraId="51801C4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1ACFA0A8" w14:textId="715FC1F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:40-15: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B3CE47E" w14:textId="5340431A" w:rsidR="00D538C7" w:rsidRPr="006D2120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9:40-9: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C30D49A" w14:textId="6ED0C412" w:rsidR="00D538C7" w:rsidRPr="006D2120" w:rsidRDefault="00184029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1:40-21:5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2A531CAF" w14:textId="5065090B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297D7F9D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55E39AC" w14:textId="545BD33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50-16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CA4C1D2" w14:textId="4A993674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50-10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6940573" w14:textId="6224BD51" w:rsidR="00D538C7" w:rsidRPr="006D2120" w:rsidRDefault="00184029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50-22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2B8BCE54" w14:textId="5CFFF22E" w:rsidR="00D538C7" w:rsidRPr="008D60A9" w:rsidRDefault="00D538C7" w:rsidP="001F41B6">
            <w:pPr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CELTIC-NEXT project framework </w:t>
            </w:r>
            <w:r>
              <w:rPr>
                <w:b/>
                <w:bCs/>
                <w:color w:val="0070C0"/>
              </w:rPr>
              <w:t>funding scheme presented by</w:t>
            </w:r>
            <w:r w:rsidRPr="00FD0222">
              <w:rPr>
                <w:b/>
                <w:bCs/>
                <w:color w:val="0070C0"/>
              </w:rPr>
              <w:t xml:space="preserve"> PAs </w:t>
            </w:r>
            <w:r w:rsidR="001F41B6">
              <w:rPr>
                <w:b/>
                <w:bCs/>
                <w:color w:val="0070C0"/>
              </w:rPr>
              <w:br/>
            </w:r>
            <w:r w:rsidR="001F41B6" w:rsidRPr="00F552ED">
              <w:rPr>
                <w:bCs/>
                <w:color w:val="0070C0"/>
              </w:rPr>
              <w:t>Moderator:</w:t>
            </w:r>
            <w:r w:rsidR="001F41B6">
              <w:rPr>
                <w:bCs/>
                <w:color w:val="0070C0"/>
              </w:rPr>
              <w:t xml:space="preserve"> Mr Xavier Priem</w:t>
            </w:r>
            <w:r w:rsidR="001F41B6" w:rsidRPr="000473D7">
              <w:rPr>
                <w:bCs/>
                <w:color w:val="0070C0"/>
                <w:lang w:val="en-US"/>
              </w:rPr>
              <w:t>, CELTIC Off</w:t>
            </w:r>
            <w:r w:rsidR="001F41B6">
              <w:rPr>
                <w:bCs/>
                <w:color w:val="0070C0"/>
                <w:lang w:val="en-US"/>
              </w:rPr>
              <w:t xml:space="preserve">ice </w:t>
            </w:r>
            <w:r w:rsidR="001F41B6" w:rsidRPr="000473D7">
              <w:rPr>
                <w:bCs/>
                <w:color w:val="0070C0"/>
                <w:lang w:val="en-US"/>
              </w:rPr>
              <w:t>Director</w:t>
            </w:r>
            <w:r w:rsidR="001F41B6">
              <w:rPr>
                <w:bCs/>
                <w:color w:val="0070C0"/>
                <w:lang w:val="en-US"/>
              </w:rPr>
              <w:br/>
            </w:r>
            <w:r w:rsidR="001F41B6">
              <w:rPr>
                <w:bCs/>
                <w:color w:val="0070C0"/>
              </w:rPr>
              <w:br/>
            </w:r>
            <w:r w:rsidRPr="008D60A9">
              <w:rPr>
                <w:bCs/>
                <w:color w:val="0070C0"/>
              </w:rPr>
              <w:t xml:space="preserve">Funding situation and research focus areas in: </w:t>
            </w:r>
          </w:p>
          <w:p w14:paraId="38B4E688" w14:textId="68169FB1" w:rsidR="00D538C7" w:rsidRPr="008D60A9" w:rsidRDefault="007A46EC" w:rsidP="001F41B6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 w:rsidRPr="008D60A9">
              <w:rPr>
                <w:bCs/>
                <w:color w:val="0070C0"/>
                <w:lang w:val="en-US"/>
              </w:rPr>
              <w:t>Ca</w:t>
            </w:r>
            <w:r w:rsidR="00D9123D" w:rsidRPr="008D60A9">
              <w:rPr>
                <w:bCs/>
                <w:color w:val="0070C0"/>
                <w:lang w:val="en-US"/>
              </w:rPr>
              <w:t>nada</w:t>
            </w:r>
            <w:r w:rsidRPr="008D60A9">
              <w:rPr>
                <w:bCs/>
                <w:color w:val="0070C0"/>
                <w:lang w:val="en-US"/>
              </w:rPr>
              <w:t xml:space="preserve"> </w:t>
            </w:r>
            <w:r w:rsidR="001F41B6" w:rsidRPr="008D60A9">
              <w:rPr>
                <w:bCs/>
                <w:color w:val="0070C0"/>
                <w:lang w:val="en-US"/>
              </w:rPr>
              <w:t xml:space="preserve">by </w:t>
            </w:r>
            <w:r w:rsidR="001F41B6" w:rsidRPr="008D60A9">
              <w:rPr>
                <w:bCs/>
                <w:color w:val="0070C0"/>
              </w:rPr>
              <w:t>Mr Kasturi Narayanan,</w:t>
            </w:r>
            <w:r w:rsidR="001F41B6" w:rsidRPr="008D60A9">
              <w:rPr>
                <w:bCs/>
              </w:rPr>
              <w:t xml:space="preserve"> </w:t>
            </w:r>
            <w:r w:rsidR="001F41B6" w:rsidRPr="008D60A9">
              <w:rPr>
                <w:bCs/>
                <w:color w:val="0070C0"/>
              </w:rPr>
              <w:t>National Research Council</w:t>
            </w:r>
          </w:p>
          <w:p w14:paraId="769E351D" w14:textId="141FC562" w:rsidR="007A46EC" w:rsidRPr="008D60A9" w:rsidRDefault="007A46EC" w:rsidP="008D60A9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  <w:lang w:val="en-US"/>
              </w:rPr>
            </w:pPr>
            <w:r w:rsidRPr="008D60A9">
              <w:rPr>
                <w:bCs/>
                <w:color w:val="0070C0"/>
                <w:lang w:val="en-US"/>
              </w:rPr>
              <w:t>U</w:t>
            </w:r>
            <w:r w:rsidR="00D9123D" w:rsidRPr="008D60A9">
              <w:rPr>
                <w:bCs/>
                <w:color w:val="0070C0"/>
                <w:lang w:val="en-US"/>
              </w:rPr>
              <w:t>nited Kingdom</w:t>
            </w:r>
            <w:r w:rsidR="00801DC1" w:rsidRPr="008D60A9">
              <w:rPr>
                <w:bCs/>
                <w:color w:val="0070C0"/>
                <w:lang w:val="en-US"/>
              </w:rPr>
              <w:t xml:space="preserve"> by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Mr</w:t>
            </w:r>
            <w:proofErr w:type="spellEnd"/>
            <w:r w:rsidR="008D60A9" w:rsidRPr="008D60A9">
              <w:rPr>
                <w:bCs/>
                <w:color w:val="0070C0"/>
                <w:lang w:val="en-US"/>
              </w:rPr>
              <w:t xml:space="preserve"> Tom Kirkham,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InnovateUK</w:t>
            </w:r>
            <w:proofErr w:type="spellEnd"/>
          </w:p>
          <w:p w14:paraId="04D213DC" w14:textId="25CA506A" w:rsidR="007A46EC" w:rsidRPr="008D60A9" w:rsidRDefault="007A46EC" w:rsidP="008D60A9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  <w:lang w:val="en-US"/>
              </w:rPr>
            </w:pPr>
            <w:r w:rsidRPr="008D60A9">
              <w:rPr>
                <w:bCs/>
                <w:color w:val="0070C0"/>
                <w:lang w:val="en-US"/>
              </w:rPr>
              <w:t>Port</w:t>
            </w:r>
            <w:r w:rsidR="00D9123D" w:rsidRPr="008D60A9">
              <w:rPr>
                <w:bCs/>
                <w:color w:val="0070C0"/>
                <w:lang w:val="en-US"/>
              </w:rPr>
              <w:t xml:space="preserve">ugal </w:t>
            </w:r>
            <w:r w:rsidR="008D60A9">
              <w:rPr>
                <w:bCs/>
                <w:color w:val="0070C0"/>
                <w:lang w:val="en-US"/>
              </w:rPr>
              <w:t xml:space="preserve">by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Mrs</w:t>
            </w:r>
            <w:proofErr w:type="spellEnd"/>
            <w:r w:rsidR="008D60A9" w:rsidRPr="008D60A9">
              <w:rPr>
                <w:bCs/>
                <w:color w:val="0070C0"/>
                <w:lang w:val="en-US"/>
              </w:rPr>
              <w:t xml:space="preserve"> Rita Silva</w:t>
            </w:r>
            <w:r w:rsidR="008D60A9">
              <w:rPr>
                <w:bCs/>
                <w:color w:val="0070C0"/>
                <w:lang w:val="en-US"/>
              </w:rPr>
              <w:t xml:space="preserve">,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Agência</w:t>
            </w:r>
            <w:proofErr w:type="spellEnd"/>
            <w:r w:rsidR="008D60A9" w:rsidRPr="008D60A9">
              <w:rPr>
                <w:bCs/>
                <w:color w:val="0070C0"/>
                <w:lang w:val="en-US"/>
              </w:rPr>
              <w:t xml:space="preserve"> Nacional de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Inovação</w:t>
            </w:r>
            <w:proofErr w:type="spellEnd"/>
          </w:p>
          <w:p w14:paraId="3D62B614" w14:textId="488FB30C" w:rsidR="008B6214" w:rsidRPr="008D60A9" w:rsidRDefault="00707FC1" w:rsidP="008D60A9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  <w:lang w:val="en-US"/>
              </w:rPr>
            </w:pPr>
            <w:r w:rsidRPr="008D60A9">
              <w:rPr>
                <w:bCs/>
                <w:color w:val="0070C0"/>
                <w:lang w:val="en-US"/>
              </w:rPr>
              <w:t>Spain</w:t>
            </w:r>
            <w:r w:rsidR="008D60A9">
              <w:rPr>
                <w:bCs/>
                <w:color w:val="0070C0"/>
                <w:lang w:val="en-US"/>
              </w:rPr>
              <w:t xml:space="preserve"> by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Ms</w:t>
            </w:r>
            <w:proofErr w:type="spellEnd"/>
            <w:r w:rsidR="008D60A9" w:rsidRPr="008D60A9">
              <w:rPr>
                <w:bCs/>
                <w:color w:val="0070C0"/>
                <w:lang w:val="en-US"/>
              </w:rPr>
              <w:t xml:space="preserve"> Juana Sánchez</w:t>
            </w:r>
            <w:r w:rsidR="008D60A9">
              <w:rPr>
                <w:bCs/>
                <w:color w:val="0070C0"/>
                <w:lang w:val="en-US"/>
              </w:rPr>
              <w:t xml:space="preserve">, </w:t>
            </w:r>
            <w:r w:rsidR="008D60A9" w:rsidRPr="008D60A9">
              <w:rPr>
                <w:bCs/>
                <w:color w:val="0070C0"/>
                <w:lang w:val="en-US"/>
              </w:rPr>
              <w:t>C</w:t>
            </w:r>
            <w:r w:rsidR="008D60A9">
              <w:rPr>
                <w:bCs/>
                <w:color w:val="0070C0"/>
                <w:lang w:val="en-US"/>
              </w:rPr>
              <w:t xml:space="preserve">DIT </w:t>
            </w:r>
          </w:p>
          <w:p w14:paraId="230D0928" w14:textId="4BD4BFB5" w:rsidR="007A46EC" w:rsidRPr="008D60A9" w:rsidRDefault="008B6214" w:rsidP="008D60A9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  <w:lang w:val="en-US"/>
              </w:rPr>
            </w:pPr>
            <w:proofErr w:type="spellStart"/>
            <w:r w:rsidRPr="008D60A9">
              <w:rPr>
                <w:bCs/>
                <w:color w:val="0070C0"/>
                <w:lang w:val="en-US"/>
              </w:rPr>
              <w:t>Türkiye</w:t>
            </w:r>
            <w:proofErr w:type="spellEnd"/>
            <w:r w:rsidR="008D60A9">
              <w:rPr>
                <w:bCs/>
                <w:color w:val="0070C0"/>
                <w:lang w:val="en-US"/>
              </w:rPr>
              <w:t xml:space="preserve"> by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Mr</w:t>
            </w:r>
            <w:proofErr w:type="spellEnd"/>
            <w:r w:rsidR="008D60A9" w:rsidRPr="008D60A9">
              <w:rPr>
                <w:bCs/>
                <w:color w:val="0070C0"/>
                <w:lang w:val="en-US"/>
              </w:rPr>
              <w:t xml:space="preserve">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Umut</w:t>
            </w:r>
            <w:proofErr w:type="spellEnd"/>
            <w:r w:rsidR="008D60A9" w:rsidRPr="008D60A9">
              <w:rPr>
                <w:bCs/>
                <w:color w:val="0070C0"/>
                <w:lang w:val="en-US"/>
              </w:rPr>
              <w:t xml:space="preserve"> </w:t>
            </w:r>
            <w:proofErr w:type="spellStart"/>
            <w:r w:rsidR="008D60A9" w:rsidRPr="008D60A9">
              <w:rPr>
                <w:bCs/>
                <w:color w:val="0070C0"/>
                <w:lang w:val="en-US"/>
              </w:rPr>
              <w:t>Ege</w:t>
            </w:r>
            <w:proofErr w:type="spellEnd"/>
            <w:r w:rsidR="008D60A9">
              <w:rPr>
                <w:bCs/>
                <w:color w:val="0070C0"/>
                <w:lang w:val="en-US"/>
              </w:rPr>
              <w:t xml:space="preserve">, </w:t>
            </w:r>
            <w:r w:rsidR="008D60A9" w:rsidRPr="008D60A9">
              <w:rPr>
                <w:bCs/>
                <w:color w:val="0070C0"/>
                <w:lang w:val="en-US"/>
              </w:rPr>
              <w:t>Council of Turkey</w:t>
            </w:r>
            <w:r w:rsidR="008D60A9">
              <w:rPr>
                <w:bCs/>
                <w:color w:val="0070C0"/>
                <w:lang w:val="en-US"/>
              </w:rPr>
              <w:br/>
            </w:r>
          </w:p>
          <w:p w14:paraId="6EFAE058" w14:textId="38E3F8C7" w:rsidR="00D538C7" w:rsidRPr="009A1092" w:rsidRDefault="009A1092" w:rsidP="00D538C7">
            <w:pPr>
              <w:tabs>
                <w:tab w:val="left" w:pos="2048"/>
                <w:tab w:val="left" w:pos="5279"/>
              </w:tabs>
              <w:rPr>
                <w:bCs/>
                <w:i/>
                <w:iCs/>
                <w:color w:val="0070C0"/>
                <w:lang w:val="en-US"/>
              </w:rPr>
            </w:pPr>
            <w:r>
              <w:rPr>
                <w:bCs/>
                <w:i/>
                <w:iCs/>
                <w:color w:val="0070C0"/>
                <w:lang w:val="en-US"/>
              </w:rPr>
              <w:t>Pending confirmation is awaited from France, Singapore, Luxembourg and Finland.</w:t>
            </w:r>
          </w:p>
        </w:tc>
      </w:tr>
      <w:tr w:rsidR="00D538C7" w:rsidRPr="00EA4114" w14:paraId="22A6F6B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518800" w14:textId="0AB3B29B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5-17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F40FEDD" w14:textId="4143CED3" w:rsidR="00D538C7" w:rsidRPr="006D2120" w:rsidRDefault="00986D48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:45-</w:t>
            </w:r>
            <w:r w:rsidR="000F1EA4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97305C" w14:textId="5989F60C" w:rsidR="00D538C7" w:rsidRPr="006D2120" w:rsidRDefault="00184029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2:45-23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8DB5DB6" w14:textId="3C44D210" w:rsidR="00D538C7" w:rsidRPr="00F3021F" w:rsidRDefault="00D538C7" w:rsidP="00D538C7">
            <w:pPr>
              <w:tabs>
                <w:tab w:val="left" w:pos="4702"/>
              </w:tabs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 w:rsidR="001F41B6"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rs</w:t>
            </w:r>
            <w:r w:rsidR="001F41B6" w:rsidRPr="00F552ED">
              <w:rPr>
                <w:bCs/>
                <w:color w:val="0070C0"/>
              </w:rPr>
              <w:t xml:space="preserve"> Christiane Reinsch, CELTIC Office</w:t>
            </w:r>
            <w:r w:rsidR="001F41B6">
              <w:rPr>
                <w:bCs/>
                <w:color w:val="0070C0"/>
              </w:rPr>
              <w:t xml:space="preserve"> Programme Coordinator</w:t>
            </w:r>
          </w:p>
        </w:tc>
      </w:tr>
      <w:tr w:rsidR="00D538C7" w:rsidRPr="00EA4114" w14:paraId="2FDEBF82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335CAA28" w14:textId="6AE9BF5D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669D48E" w14:textId="6EF8206E" w:rsidR="00D538C7" w:rsidRPr="006D2120" w:rsidRDefault="00986D48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00-11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0E9B9B3" w14:textId="4389CF10" w:rsidR="00D538C7" w:rsidRPr="006D2120" w:rsidRDefault="00184029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00-23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75DC7B4" w14:textId="0AF699BA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 xml:space="preserve">Proposal Presentations – Potential proposers present their ideas </w:t>
            </w:r>
            <w:r w:rsidR="001F41B6">
              <w:rPr>
                <w:b/>
                <w:bCs/>
                <w:color w:val="0070C0"/>
              </w:rPr>
              <w:br/>
            </w:r>
            <w:r w:rsidR="001F41B6" w:rsidRPr="00FD0222">
              <w:rPr>
                <w:bCs/>
                <w:color w:val="0070C0"/>
              </w:rPr>
              <w:t>Moderator: Christiane Reinsch, CELTIC Programme Coordinator</w:t>
            </w:r>
          </w:p>
          <w:p w14:paraId="33C2FFE2" w14:textId="7A31DBD1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610C4C7A" w14:textId="73D2414D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/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D538C7" w:rsidRPr="00FD0222" w14:paraId="4A0DE21E" w14:textId="77777777" w:rsidTr="000F1EA4">
        <w:trPr>
          <w:trHeight w:val="337"/>
        </w:trPr>
        <w:tc>
          <w:tcPr>
            <w:tcW w:w="1159" w:type="dxa"/>
            <w:shd w:val="clear" w:color="auto" w:fill="auto"/>
          </w:tcPr>
          <w:p w14:paraId="6618F06F" w14:textId="447833D4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:00</w:t>
            </w:r>
          </w:p>
        </w:tc>
        <w:tc>
          <w:tcPr>
            <w:tcW w:w="1276" w:type="dxa"/>
          </w:tcPr>
          <w:p w14:paraId="6C892957" w14:textId="30FFE616" w:rsidR="00D538C7" w:rsidRPr="006D2120" w:rsidRDefault="00986D48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45-12:00</w:t>
            </w:r>
          </w:p>
        </w:tc>
        <w:tc>
          <w:tcPr>
            <w:tcW w:w="1276" w:type="dxa"/>
          </w:tcPr>
          <w:p w14:paraId="69AC8281" w14:textId="4430C62C" w:rsidR="00D538C7" w:rsidRPr="006D2120" w:rsidRDefault="00184029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45-00:00</w:t>
            </w:r>
          </w:p>
        </w:tc>
        <w:tc>
          <w:tcPr>
            <w:tcW w:w="6369" w:type="dxa"/>
            <w:shd w:val="clear" w:color="auto" w:fill="auto"/>
          </w:tcPr>
          <w:p w14:paraId="098B8F87" w14:textId="187803ED" w:rsidR="00D538C7" w:rsidRPr="00B266EE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  <w:r w:rsidR="001F41B6">
              <w:rPr>
                <w:bCs/>
                <w:color w:val="0070C0"/>
              </w:rPr>
              <w:t>Mrs</w:t>
            </w:r>
            <w:r w:rsidR="001F41B6" w:rsidRPr="00F552ED">
              <w:rPr>
                <w:bCs/>
                <w:color w:val="0070C0"/>
              </w:rPr>
              <w:t xml:space="preserve"> Christiane Reinsch, CELTIC Office</w:t>
            </w:r>
            <w:r w:rsidR="001F41B6">
              <w:rPr>
                <w:bCs/>
                <w:color w:val="0070C0"/>
              </w:rPr>
              <w:t xml:space="preserve"> Programme Coordinator</w:t>
            </w:r>
          </w:p>
        </w:tc>
      </w:tr>
      <w:tr w:rsidR="00D538C7" w:rsidRPr="00FD0222" w14:paraId="11680CFF" w14:textId="77777777" w:rsidTr="00E16EC3">
        <w:trPr>
          <w:trHeight w:val="337"/>
        </w:trPr>
        <w:tc>
          <w:tcPr>
            <w:tcW w:w="10080" w:type="dxa"/>
            <w:gridSpan w:val="4"/>
            <w:tcBorders>
              <w:bottom w:val="single" w:sz="4" w:space="0" w:color="auto"/>
            </w:tcBorders>
            <w:shd w:val="clear" w:color="auto" w:fill="1F497D" w:themeFill="text2"/>
          </w:tcPr>
          <w:p w14:paraId="5FB08195" w14:textId="280A17D3" w:rsidR="00D538C7" w:rsidRDefault="00D538C7" w:rsidP="00184029">
            <w:pPr>
              <w:spacing w:after="120"/>
              <w:jc w:val="center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</w:t>
            </w:r>
            <w:r>
              <w:rPr>
                <w:b/>
                <w:color w:val="FFFFFF" w:themeColor="background1"/>
              </w:rPr>
              <w:t>losing</w:t>
            </w:r>
          </w:p>
        </w:tc>
      </w:tr>
    </w:tbl>
    <w:p w14:paraId="11A87BF5" w14:textId="48543DB0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62CF7043" w14:textId="4B12A6B0" w:rsidR="00E52E31" w:rsidRPr="00D538C7" w:rsidRDefault="00E52E31" w:rsidP="00D538C7">
      <w:pPr>
        <w:rPr>
          <w:sz w:val="2"/>
          <w:szCs w:val="36"/>
        </w:rPr>
      </w:pPr>
    </w:p>
    <w:p w14:paraId="25917A71" w14:textId="591305FC" w:rsidR="00E52E31" w:rsidRPr="00D538C7" w:rsidRDefault="00E52E31" w:rsidP="00D538C7">
      <w:pPr>
        <w:rPr>
          <w:sz w:val="2"/>
          <w:szCs w:val="36"/>
        </w:rPr>
      </w:pPr>
    </w:p>
    <w:p w14:paraId="49D97295" w14:textId="360D9665" w:rsidR="00E52E31" w:rsidRPr="00D538C7" w:rsidRDefault="00E52E31" w:rsidP="00D538C7">
      <w:pPr>
        <w:rPr>
          <w:sz w:val="2"/>
          <w:szCs w:val="36"/>
        </w:rPr>
      </w:pPr>
    </w:p>
    <w:p w14:paraId="1F505F30" w14:textId="6EF5197F" w:rsidR="00E52E31" w:rsidRPr="00D538C7" w:rsidRDefault="00E52E31" w:rsidP="00D538C7">
      <w:pPr>
        <w:tabs>
          <w:tab w:val="left" w:pos="1029"/>
        </w:tabs>
        <w:rPr>
          <w:sz w:val="2"/>
          <w:szCs w:val="36"/>
        </w:rPr>
      </w:pPr>
      <w:r>
        <w:rPr>
          <w:b/>
          <w:bCs/>
          <w:noProof/>
          <w:color w:val="1F497D" w:themeColor="text2"/>
          <w:sz w:val="36"/>
          <w:szCs w:val="36"/>
        </w:rPr>
        <w:drawing>
          <wp:inline distT="0" distB="0" distL="0" distR="0" wp14:anchorId="018E0FC1" wp14:editId="4B771928">
            <wp:extent cx="5930540" cy="2699658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67"/>
                    <a:stretch/>
                  </pic:blipFill>
                  <pic:spPr bwMode="auto">
                    <a:xfrm>
                      <a:off x="0" y="0"/>
                      <a:ext cx="6029706" cy="274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"/>
          <w:szCs w:val="36"/>
        </w:rPr>
        <w:t xml:space="preserve"> </w:t>
      </w:r>
      <w:proofErr w:type="spellStart"/>
      <w:r>
        <w:rPr>
          <w:sz w:val="2"/>
          <w:szCs w:val="36"/>
        </w:rPr>
        <w:t>fg</w:t>
      </w:r>
      <w:proofErr w:type="spellEnd"/>
    </w:p>
    <w:sectPr w:rsidR="00E52E31" w:rsidRPr="00D538C7" w:rsidSect="006634BF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699B2" w14:textId="77777777" w:rsidR="00FB56F7" w:rsidRDefault="00FB56F7" w:rsidP="0027327F">
      <w:pPr>
        <w:spacing w:after="0" w:line="240" w:lineRule="auto"/>
      </w:pPr>
      <w:r>
        <w:separator/>
      </w:r>
    </w:p>
  </w:endnote>
  <w:endnote w:type="continuationSeparator" w:id="0">
    <w:p w14:paraId="580C36E2" w14:textId="77777777" w:rsidR="00FB56F7" w:rsidRDefault="00FB56F7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3A477DD8" w:rsidR="008B2A2C" w:rsidRPr="00D86440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D86440">
      <w:rPr>
        <w:noProof/>
      </w:rPr>
      <w:t xml:space="preserve"> </w:t>
    </w:r>
    <w:r w:rsidR="008B2A2C" w:rsidRPr="00D86440">
      <w:rPr>
        <w:b/>
        <w:bCs/>
        <w:color w:val="1F497D" w:themeColor="text2"/>
        <w:sz w:val="24"/>
        <w:szCs w:val="36"/>
      </w:rPr>
      <w:t xml:space="preserve">Venue: </w:t>
    </w:r>
    <w:r w:rsidR="00C014E2">
      <w:rPr>
        <w:b/>
        <w:bCs/>
        <w:color w:val="1F497D" w:themeColor="text2"/>
        <w:sz w:val="24"/>
        <w:szCs w:val="36"/>
      </w:rPr>
      <w:t>O</w:t>
    </w:r>
    <w:r w:rsidR="00D86440" w:rsidRPr="00D86440">
      <w:rPr>
        <w:b/>
        <w:bCs/>
        <w:color w:val="1F497D" w:themeColor="text2"/>
        <w:sz w:val="24"/>
        <w:szCs w:val="36"/>
      </w:rPr>
      <w:t>nline via WebEx</w:t>
    </w:r>
    <w:r w:rsidR="008B2A2C" w:rsidRPr="00D86440">
      <w:rPr>
        <w:b/>
        <w:bCs/>
        <w:color w:val="1F497D" w:themeColor="text2"/>
        <w:sz w:val="24"/>
        <w:szCs w:val="36"/>
      </w:rPr>
      <w:t xml:space="preserve">, </w:t>
    </w:r>
    <w:r w:rsidR="00D86440" w:rsidRPr="00D86440">
      <w:rPr>
        <w:b/>
        <w:bCs/>
        <w:color w:val="1F497D" w:themeColor="text2"/>
        <w:sz w:val="24"/>
        <w:szCs w:val="36"/>
      </w:rPr>
      <w:t xml:space="preserve">Heidelberg </w:t>
    </w:r>
    <w:r w:rsidR="00D86440">
      <w:rPr>
        <w:b/>
        <w:bCs/>
        <w:color w:val="1F497D" w:themeColor="text2"/>
        <w:sz w:val="24"/>
        <w:szCs w:val="36"/>
      </w:rPr>
      <w:t>Germany</w:t>
    </w:r>
  </w:p>
  <w:p w14:paraId="45C09AF1" w14:textId="0533AF4F" w:rsidR="00A02F2D" w:rsidRDefault="00BF099F" w:rsidP="00BF099F">
    <w:pPr>
      <w:pStyle w:val="Footer"/>
      <w:tabs>
        <w:tab w:val="clear" w:pos="9026"/>
        <w:tab w:val="right" w:pos="9214"/>
      </w:tabs>
      <w:ind w:left="-142"/>
      <w:jc w:val="both"/>
    </w:pPr>
    <w:r w:rsidRPr="00D86440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DC5BB" w14:textId="77777777" w:rsidR="00FB56F7" w:rsidRDefault="00FB56F7" w:rsidP="0027327F">
      <w:pPr>
        <w:spacing w:after="0" w:line="240" w:lineRule="auto"/>
      </w:pPr>
      <w:r>
        <w:separator/>
      </w:r>
    </w:p>
  </w:footnote>
  <w:footnote w:type="continuationSeparator" w:id="0">
    <w:p w14:paraId="071E444F" w14:textId="77777777" w:rsidR="00FB56F7" w:rsidRDefault="00FB56F7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0"/>
  </w:num>
  <w:num w:numId="2" w16cid:durableId="1923292945">
    <w:abstractNumId w:val="16"/>
  </w:num>
  <w:num w:numId="3" w16cid:durableId="703751160">
    <w:abstractNumId w:val="18"/>
  </w:num>
  <w:num w:numId="4" w16cid:durableId="147285178">
    <w:abstractNumId w:val="4"/>
  </w:num>
  <w:num w:numId="5" w16cid:durableId="396440793">
    <w:abstractNumId w:val="10"/>
  </w:num>
  <w:num w:numId="6" w16cid:durableId="1608728884">
    <w:abstractNumId w:val="13"/>
  </w:num>
  <w:num w:numId="7" w16cid:durableId="367224190">
    <w:abstractNumId w:val="21"/>
  </w:num>
  <w:num w:numId="8" w16cid:durableId="192379367">
    <w:abstractNumId w:val="8"/>
  </w:num>
  <w:num w:numId="9" w16cid:durableId="1547328372">
    <w:abstractNumId w:val="14"/>
  </w:num>
  <w:num w:numId="10" w16cid:durableId="494498155">
    <w:abstractNumId w:val="0"/>
  </w:num>
  <w:num w:numId="11" w16cid:durableId="44836467">
    <w:abstractNumId w:val="22"/>
  </w:num>
  <w:num w:numId="12" w16cid:durableId="1845171785">
    <w:abstractNumId w:val="5"/>
  </w:num>
  <w:num w:numId="13" w16cid:durableId="2010212368">
    <w:abstractNumId w:val="15"/>
  </w:num>
  <w:num w:numId="14" w16cid:durableId="693502318">
    <w:abstractNumId w:val="12"/>
  </w:num>
  <w:num w:numId="15" w16cid:durableId="1664700804">
    <w:abstractNumId w:val="17"/>
  </w:num>
  <w:num w:numId="16" w16cid:durableId="249703659">
    <w:abstractNumId w:val="11"/>
  </w:num>
  <w:num w:numId="17" w16cid:durableId="1587612322">
    <w:abstractNumId w:val="6"/>
  </w:num>
  <w:num w:numId="18" w16cid:durableId="351610076">
    <w:abstractNumId w:val="9"/>
  </w:num>
  <w:num w:numId="19" w16cid:durableId="1646277338">
    <w:abstractNumId w:val="2"/>
  </w:num>
  <w:num w:numId="20" w16cid:durableId="8994522">
    <w:abstractNumId w:val="3"/>
  </w:num>
  <w:num w:numId="21" w16cid:durableId="355083347">
    <w:abstractNumId w:val="19"/>
  </w:num>
  <w:num w:numId="22" w16cid:durableId="2098476366">
    <w:abstractNumId w:val="7"/>
  </w:num>
  <w:num w:numId="23" w16cid:durableId="599487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rgUAJVrnQSwAAAA="/>
  </w:docVars>
  <w:rsids>
    <w:rsidRoot w:val="0027327F"/>
    <w:rsid w:val="00002074"/>
    <w:rsid w:val="00013D45"/>
    <w:rsid w:val="000360C1"/>
    <w:rsid w:val="00044B01"/>
    <w:rsid w:val="000473D7"/>
    <w:rsid w:val="0005285E"/>
    <w:rsid w:val="0005327B"/>
    <w:rsid w:val="00057932"/>
    <w:rsid w:val="00074123"/>
    <w:rsid w:val="00074F4A"/>
    <w:rsid w:val="00075396"/>
    <w:rsid w:val="00081A13"/>
    <w:rsid w:val="00086ADB"/>
    <w:rsid w:val="00095F54"/>
    <w:rsid w:val="000A6AB7"/>
    <w:rsid w:val="000B1A26"/>
    <w:rsid w:val="000B2A28"/>
    <w:rsid w:val="000D02D2"/>
    <w:rsid w:val="000D69E1"/>
    <w:rsid w:val="000E28C1"/>
    <w:rsid w:val="000F1EA4"/>
    <w:rsid w:val="00106F5D"/>
    <w:rsid w:val="00112797"/>
    <w:rsid w:val="00116FD4"/>
    <w:rsid w:val="00135EA0"/>
    <w:rsid w:val="001368EA"/>
    <w:rsid w:val="00157B1E"/>
    <w:rsid w:val="00166018"/>
    <w:rsid w:val="00171B6A"/>
    <w:rsid w:val="00184029"/>
    <w:rsid w:val="00184973"/>
    <w:rsid w:val="00187868"/>
    <w:rsid w:val="0019195A"/>
    <w:rsid w:val="001930FD"/>
    <w:rsid w:val="00194C59"/>
    <w:rsid w:val="001A2EC1"/>
    <w:rsid w:val="001A4C1C"/>
    <w:rsid w:val="001A4C1D"/>
    <w:rsid w:val="001A56F7"/>
    <w:rsid w:val="001A761C"/>
    <w:rsid w:val="001B08E1"/>
    <w:rsid w:val="001B0DC7"/>
    <w:rsid w:val="001B5C3F"/>
    <w:rsid w:val="001C0062"/>
    <w:rsid w:val="001C0F75"/>
    <w:rsid w:val="001C31FC"/>
    <w:rsid w:val="001D7158"/>
    <w:rsid w:val="001E341C"/>
    <w:rsid w:val="001F1AAB"/>
    <w:rsid w:val="001F41B6"/>
    <w:rsid w:val="001F5492"/>
    <w:rsid w:val="001F57E5"/>
    <w:rsid w:val="001F665F"/>
    <w:rsid w:val="002016A0"/>
    <w:rsid w:val="0021339B"/>
    <w:rsid w:val="002170B1"/>
    <w:rsid w:val="00220BF8"/>
    <w:rsid w:val="00221D3E"/>
    <w:rsid w:val="00222541"/>
    <w:rsid w:val="00233DA1"/>
    <w:rsid w:val="00235DA3"/>
    <w:rsid w:val="00243F04"/>
    <w:rsid w:val="00250C50"/>
    <w:rsid w:val="00251020"/>
    <w:rsid w:val="002552BB"/>
    <w:rsid w:val="00261EA4"/>
    <w:rsid w:val="00263D63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6E98"/>
    <w:rsid w:val="002B0246"/>
    <w:rsid w:val="002B788D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2090D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65F8"/>
    <w:rsid w:val="0037713C"/>
    <w:rsid w:val="0038289F"/>
    <w:rsid w:val="00393D57"/>
    <w:rsid w:val="003A0858"/>
    <w:rsid w:val="003B02A4"/>
    <w:rsid w:val="003B6152"/>
    <w:rsid w:val="003B6582"/>
    <w:rsid w:val="003B7586"/>
    <w:rsid w:val="003C34C3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04A2A"/>
    <w:rsid w:val="004125D7"/>
    <w:rsid w:val="00425B04"/>
    <w:rsid w:val="00427822"/>
    <w:rsid w:val="00437CEE"/>
    <w:rsid w:val="00446817"/>
    <w:rsid w:val="004528CF"/>
    <w:rsid w:val="004565DB"/>
    <w:rsid w:val="004608FB"/>
    <w:rsid w:val="004653A6"/>
    <w:rsid w:val="00467963"/>
    <w:rsid w:val="00471535"/>
    <w:rsid w:val="00472136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49D2"/>
    <w:rsid w:val="004B58F5"/>
    <w:rsid w:val="004D78F4"/>
    <w:rsid w:val="004E0C9E"/>
    <w:rsid w:val="004F16C9"/>
    <w:rsid w:val="00507E58"/>
    <w:rsid w:val="005157FE"/>
    <w:rsid w:val="00517899"/>
    <w:rsid w:val="00517EBC"/>
    <w:rsid w:val="00534126"/>
    <w:rsid w:val="00535A58"/>
    <w:rsid w:val="0054035E"/>
    <w:rsid w:val="00547D2D"/>
    <w:rsid w:val="00553641"/>
    <w:rsid w:val="00554004"/>
    <w:rsid w:val="005567F1"/>
    <w:rsid w:val="0057374F"/>
    <w:rsid w:val="00580895"/>
    <w:rsid w:val="00590E8C"/>
    <w:rsid w:val="00597248"/>
    <w:rsid w:val="005979B2"/>
    <w:rsid w:val="005A08D5"/>
    <w:rsid w:val="005A18DA"/>
    <w:rsid w:val="005C4344"/>
    <w:rsid w:val="005C4D91"/>
    <w:rsid w:val="005C6085"/>
    <w:rsid w:val="005D7BBC"/>
    <w:rsid w:val="005E594A"/>
    <w:rsid w:val="005E74D0"/>
    <w:rsid w:val="005F0A79"/>
    <w:rsid w:val="00600FA3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52C0E"/>
    <w:rsid w:val="006634BF"/>
    <w:rsid w:val="006637C5"/>
    <w:rsid w:val="00663983"/>
    <w:rsid w:val="006669ED"/>
    <w:rsid w:val="00671981"/>
    <w:rsid w:val="00674766"/>
    <w:rsid w:val="00675FEB"/>
    <w:rsid w:val="006772FA"/>
    <w:rsid w:val="00696817"/>
    <w:rsid w:val="006A686E"/>
    <w:rsid w:val="006B03A6"/>
    <w:rsid w:val="006B1EE7"/>
    <w:rsid w:val="006C7DE6"/>
    <w:rsid w:val="006D2120"/>
    <w:rsid w:val="006E16EA"/>
    <w:rsid w:val="006E1F30"/>
    <w:rsid w:val="006E2452"/>
    <w:rsid w:val="006F0D0E"/>
    <w:rsid w:val="006F2C1B"/>
    <w:rsid w:val="006F3D49"/>
    <w:rsid w:val="0070184B"/>
    <w:rsid w:val="00706857"/>
    <w:rsid w:val="00707FC1"/>
    <w:rsid w:val="00713FE9"/>
    <w:rsid w:val="007154B9"/>
    <w:rsid w:val="00720DA3"/>
    <w:rsid w:val="00722EFE"/>
    <w:rsid w:val="00724D0B"/>
    <w:rsid w:val="007317AB"/>
    <w:rsid w:val="0073497C"/>
    <w:rsid w:val="00740E06"/>
    <w:rsid w:val="007500F4"/>
    <w:rsid w:val="007507A5"/>
    <w:rsid w:val="0075585B"/>
    <w:rsid w:val="007573CA"/>
    <w:rsid w:val="007637A7"/>
    <w:rsid w:val="007660E6"/>
    <w:rsid w:val="00774AB4"/>
    <w:rsid w:val="00777B5A"/>
    <w:rsid w:val="00784C62"/>
    <w:rsid w:val="00784D03"/>
    <w:rsid w:val="007A46EC"/>
    <w:rsid w:val="007A56C7"/>
    <w:rsid w:val="007B0606"/>
    <w:rsid w:val="007B1A09"/>
    <w:rsid w:val="007B4909"/>
    <w:rsid w:val="007D16B2"/>
    <w:rsid w:val="007D7FE3"/>
    <w:rsid w:val="007E4C0A"/>
    <w:rsid w:val="007F0CFF"/>
    <w:rsid w:val="00801DC1"/>
    <w:rsid w:val="008066EB"/>
    <w:rsid w:val="008073F0"/>
    <w:rsid w:val="00811C3F"/>
    <w:rsid w:val="0081221F"/>
    <w:rsid w:val="0081395A"/>
    <w:rsid w:val="00813BCF"/>
    <w:rsid w:val="00815631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3552"/>
    <w:rsid w:val="008537F7"/>
    <w:rsid w:val="008641F4"/>
    <w:rsid w:val="0087331F"/>
    <w:rsid w:val="0088553A"/>
    <w:rsid w:val="0089556B"/>
    <w:rsid w:val="00896125"/>
    <w:rsid w:val="00896B6B"/>
    <w:rsid w:val="008A0A73"/>
    <w:rsid w:val="008B2A2C"/>
    <w:rsid w:val="008B3B3A"/>
    <w:rsid w:val="008B6214"/>
    <w:rsid w:val="008C1D33"/>
    <w:rsid w:val="008C45E9"/>
    <w:rsid w:val="008C680D"/>
    <w:rsid w:val="008D42B7"/>
    <w:rsid w:val="008D60A9"/>
    <w:rsid w:val="008E40C5"/>
    <w:rsid w:val="008F02E1"/>
    <w:rsid w:val="00901C62"/>
    <w:rsid w:val="009060DA"/>
    <w:rsid w:val="00930F5B"/>
    <w:rsid w:val="00934285"/>
    <w:rsid w:val="00943222"/>
    <w:rsid w:val="00953199"/>
    <w:rsid w:val="009557B9"/>
    <w:rsid w:val="00960481"/>
    <w:rsid w:val="00962E96"/>
    <w:rsid w:val="0096311A"/>
    <w:rsid w:val="009632B0"/>
    <w:rsid w:val="0096474D"/>
    <w:rsid w:val="00972C72"/>
    <w:rsid w:val="0097443B"/>
    <w:rsid w:val="009752D7"/>
    <w:rsid w:val="00980815"/>
    <w:rsid w:val="00981369"/>
    <w:rsid w:val="00981480"/>
    <w:rsid w:val="00986D48"/>
    <w:rsid w:val="00992BA6"/>
    <w:rsid w:val="009945A1"/>
    <w:rsid w:val="00994B96"/>
    <w:rsid w:val="00997188"/>
    <w:rsid w:val="009A1092"/>
    <w:rsid w:val="009B2EB4"/>
    <w:rsid w:val="009B341F"/>
    <w:rsid w:val="009B3552"/>
    <w:rsid w:val="009C558A"/>
    <w:rsid w:val="009C5E9F"/>
    <w:rsid w:val="009C7983"/>
    <w:rsid w:val="009C7CD0"/>
    <w:rsid w:val="009D4550"/>
    <w:rsid w:val="009E7DD7"/>
    <w:rsid w:val="00A01A97"/>
    <w:rsid w:val="00A02F2D"/>
    <w:rsid w:val="00A02FD2"/>
    <w:rsid w:val="00A20E12"/>
    <w:rsid w:val="00A31E82"/>
    <w:rsid w:val="00A3226B"/>
    <w:rsid w:val="00A371AB"/>
    <w:rsid w:val="00A47B69"/>
    <w:rsid w:val="00A51A39"/>
    <w:rsid w:val="00A61E94"/>
    <w:rsid w:val="00A62F93"/>
    <w:rsid w:val="00A704AF"/>
    <w:rsid w:val="00A71737"/>
    <w:rsid w:val="00A72E5E"/>
    <w:rsid w:val="00A86F15"/>
    <w:rsid w:val="00A90558"/>
    <w:rsid w:val="00A90A06"/>
    <w:rsid w:val="00AB0329"/>
    <w:rsid w:val="00AB4F99"/>
    <w:rsid w:val="00AB58B0"/>
    <w:rsid w:val="00AC097E"/>
    <w:rsid w:val="00AC1B1D"/>
    <w:rsid w:val="00AC228A"/>
    <w:rsid w:val="00AC2F06"/>
    <w:rsid w:val="00AC36E9"/>
    <w:rsid w:val="00AC3B8C"/>
    <w:rsid w:val="00AC65E1"/>
    <w:rsid w:val="00AD3B87"/>
    <w:rsid w:val="00AE4798"/>
    <w:rsid w:val="00AE5581"/>
    <w:rsid w:val="00AE65B5"/>
    <w:rsid w:val="00AE6F5E"/>
    <w:rsid w:val="00AF1C10"/>
    <w:rsid w:val="00AF27FE"/>
    <w:rsid w:val="00AF2E00"/>
    <w:rsid w:val="00B157CF"/>
    <w:rsid w:val="00B22A7C"/>
    <w:rsid w:val="00B23F1C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4921"/>
    <w:rsid w:val="00B976F3"/>
    <w:rsid w:val="00BA6CCB"/>
    <w:rsid w:val="00BB10F3"/>
    <w:rsid w:val="00BB2148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69B0"/>
    <w:rsid w:val="00C324C8"/>
    <w:rsid w:val="00C470E7"/>
    <w:rsid w:val="00C5196D"/>
    <w:rsid w:val="00C53F5C"/>
    <w:rsid w:val="00C61CA2"/>
    <w:rsid w:val="00C7305E"/>
    <w:rsid w:val="00C746FC"/>
    <w:rsid w:val="00CA0F85"/>
    <w:rsid w:val="00CB01E9"/>
    <w:rsid w:val="00CD3E4E"/>
    <w:rsid w:val="00CE3EEB"/>
    <w:rsid w:val="00CF2E8F"/>
    <w:rsid w:val="00CF4B5D"/>
    <w:rsid w:val="00CF51F6"/>
    <w:rsid w:val="00D0098D"/>
    <w:rsid w:val="00D1203B"/>
    <w:rsid w:val="00D17846"/>
    <w:rsid w:val="00D31A8C"/>
    <w:rsid w:val="00D355E2"/>
    <w:rsid w:val="00D36CEE"/>
    <w:rsid w:val="00D4360E"/>
    <w:rsid w:val="00D44B62"/>
    <w:rsid w:val="00D45451"/>
    <w:rsid w:val="00D45CFC"/>
    <w:rsid w:val="00D538C7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2310"/>
    <w:rsid w:val="00D95F33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3C17"/>
    <w:rsid w:val="00E049BF"/>
    <w:rsid w:val="00E04AFA"/>
    <w:rsid w:val="00E16EC3"/>
    <w:rsid w:val="00E20291"/>
    <w:rsid w:val="00E4040F"/>
    <w:rsid w:val="00E51201"/>
    <w:rsid w:val="00E52E31"/>
    <w:rsid w:val="00E6619C"/>
    <w:rsid w:val="00E66DAA"/>
    <w:rsid w:val="00E71E09"/>
    <w:rsid w:val="00E75902"/>
    <w:rsid w:val="00E875D6"/>
    <w:rsid w:val="00E95F95"/>
    <w:rsid w:val="00EA13AF"/>
    <w:rsid w:val="00EA250F"/>
    <w:rsid w:val="00EA4114"/>
    <w:rsid w:val="00EA7880"/>
    <w:rsid w:val="00EB2E47"/>
    <w:rsid w:val="00EC127E"/>
    <w:rsid w:val="00EC3659"/>
    <w:rsid w:val="00EC511D"/>
    <w:rsid w:val="00EC6EB9"/>
    <w:rsid w:val="00ED2689"/>
    <w:rsid w:val="00ED6BAC"/>
    <w:rsid w:val="00ED6CAB"/>
    <w:rsid w:val="00EE5715"/>
    <w:rsid w:val="00EE7400"/>
    <w:rsid w:val="00EE7E2D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75AE1"/>
    <w:rsid w:val="00F75B6C"/>
    <w:rsid w:val="00F77C11"/>
    <w:rsid w:val="00F77F1D"/>
    <w:rsid w:val="00F83F22"/>
    <w:rsid w:val="00F87C7A"/>
    <w:rsid w:val="00F915D7"/>
    <w:rsid w:val="00F95AAB"/>
    <w:rsid w:val="00FB0D66"/>
    <w:rsid w:val="00FB1766"/>
    <w:rsid w:val="00FB3C29"/>
    <w:rsid w:val="00FB56F7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2</cp:revision>
  <cp:lastPrinted>2021-01-25T14:30:00Z</cp:lastPrinted>
  <dcterms:created xsi:type="dcterms:W3CDTF">2022-08-08T08:31:00Z</dcterms:created>
  <dcterms:modified xsi:type="dcterms:W3CDTF">2022-08-08T08:31:00Z</dcterms:modified>
</cp:coreProperties>
</file>